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1932B9" w14:textId="77777777" w:rsidR="009962BE" w:rsidRPr="00C33889" w:rsidRDefault="009962BE" w:rsidP="009962BE">
      <w:pPr>
        <w:pStyle w:val="NormalWeb"/>
        <w:jc w:val="right"/>
        <w:rPr>
          <w:rFonts w:ascii="Times" w:hAnsi="Times"/>
          <w:color w:val="000000"/>
          <w:sz w:val="10"/>
          <w:szCs w:val="10"/>
        </w:rPr>
      </w:pPr>
      <w:r w:rsidRPr="00C33889">
        <w:rPr>
          <w:rFonts w:ascii="Times" w:hAnsi="Times"/>
          <w:color w:val="000000"/>
          <w:sz w:val="10"/>
          <w:szCs w:val="10"/>
        </w:rPr>
        <w:t>Appendix No. 1.5 to the Resolution No. 7/2023</w:t>
      </w:r>
      <w:r w:rsidRPr="00C33889">
        <w:rPr>
          <w:rFonts w:ascii="Times" w:hAnsi="Times"/>
          <w:color w:val="000000"/>
          <w:sz w:val="10"/>
          <w:szCs w:val="10"/>
          <w:lang w:val="en-US"/>
        </w:rPr>
        <w:t xml:space="preserve"> </w:t>
      </w:r>
      <w:r w:rsidRPr="00C33889">
        <w:rPr>
          <w:rFonts w:ascii="Times" w:hAnsi="Times"/>
          <w:color w:val="000000"/>
          <w:sz w:val="10"/>
          <w:szCs w:val="10"/>
        </w:rPr>
        <w:t>of the Rector of the University of Rzeszów</w:t>
      </w:r>
    </w:p>
    <w:p w14:paraId="57BBD5EC" w14:textId="77777777" w:rsidR="009962BE" w:rsidRPr="004F2031" w:rsidRDefault="009962BE" w:rsidP="009962BE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5C0A9C2B" w14:textId="368CDA4C" w:rsidR="009962BE" w:rsidRDefault="009962BE" w:rsidP="009962BE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2023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861C73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</w:p>
    <w:p w14:paraId="1E160ADE" w14:textId="77777777" w:rsidR="009962BE" w:rsidRPr="00C33889" w:rsidRDefault="009962BE" w:rsidP="009962BE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4/2025</w:t>
      </w:r>
    </w:p>
    <w:p w14:paraId="597EA8FB" w14:textId="77777777" w:rsidR="00AA1FCD" w:rsidRPr="009962BE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PL"/>
        </w:rPr>
      </w:pPr>
    </w:p>
    <w:p w14:paraId="6B259A98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1C26A0" w14:paraId="70D0711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CA8AB43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DBEEE81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Practical Grammar</w:t>
            </w:r>
          </w:p>
        </w:tc>
      </w:tr>
      <w:tr w:rsidR="00AA1FCD" w:rsidRPr="001C26A0" w14:paraId="5AE8174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78ED82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code *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E07C39D" w14:textId="77777777" w:rsidR="00AA1FCD" w:rsidRPr="004F2031" w:rsidRDefault="00AE440B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lang w:val="en-US"/>
              </w:rPr>
              <w:t>MK1_04</w:t>
            </w:r>
          </w:p>
        </w:tc>
      </w:tr>
      <w:tr w:rsidR="00AA1FCD" w:rsidRPr="00B81073" w14:paraId="7B510AC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4D1F64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5E2DD4F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  <w:t>Faculty of Humanities</w:t>
            </w:r>
          </w:p>
        </w:tc>
      </w:tr>
      <w:tr w:rsidR="00AA1FCD" w:rsidRPr="00B81073" w14:paraId="1D03FA0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F17170F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DC7F13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Department of English Studies</w:t>
            </w:r>
          </w:p>
        </w:tc>
      </w:tr>
      <w:tr w:rsidR="00AA1FCD" w:rsidRPr="004F2031" w14:paraId="361E7A7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C9AED1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86D823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 Studies</w:t>
            </w:r>
          </w:p>
        </w:tc>
      </w:tr>
      <w:tr w:rsidR="00AA1FCD" w:rsidRPr="004F2031" w14:paraId="45CE928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4C6F6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15ADC9E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BA level</w:t>
            </w:r>
          </w:p>
        </w:tc>
      </w:tr>
      <w:tr w:rsidR="00AA1FCD" w:rsidRPr="004F2031" w14:paraId="2565827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0D946D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7FD6F0" w14:textId="77777777" w:rsidR="00AA1FCD" w:rsidRPr="00B81073" w:rsidRDefault="00B8107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General academic</w:t>
            </w:r>
          </w:p>
        </w:tc>
      </w:tr>
      <w:tr w:rsidR="00AA1FCD" w:rsidRPr="004F2031" w14:paraId="7596DCA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249E6F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82D86BE" w14:textId="77777777" w:rsidR="00AA1FCD" w:rsidRPr="00B81073" w:rsidRDefault="00B8107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Full-time studies</w:t>
            </w:r>
          </w:p>
        </w:tc>
      </w:tr>
      <w:tr w:rsidR="00AA1FCD" w:rsidRPr="00861C73" w14:paraId="73FB75D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79C8E6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109A48" w14:textId="3D6A18C5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1st year:   winter semester + summer semester</w:t>
            </w:r>
          </w:p>
        </w:tc>
      </w:tr>
      <w:tr w:rsidR="00AA1FCD" w:rsidRPr="004F2031" w14:paraId="3593DA7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E500CB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C5C2212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 xml:space="preserve">major </w:t>
            </w:r>
          </w:p>
        </w:tc>
      </w:tr>
      <w:tr w:rsidR="00AA1FCD" w:rsidRPr="004F2031" w14:paraId="4F99B34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30DD7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AD476B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 w14:paraId="1CF4FF2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67EA738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3E1EAAE" w14:textId="77777777" w:rsidR="00AA1FCD" w:rsidRPr="004F2031" w:rsidRDefault="00B81073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r Beata Kopecka</w:t>
            </w:r>
          </w:p>
        </w:tc>
      </w:tr>
      <w:tr w:rsidR="00AA1FCD" w:rsidRPr="004F2031" w14:paraId="2A866A7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DED9B96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F76C593" w14:textId="77777777" w:rsidR="00AA1FCD" w:rsidRPr="00B81073" w:rsidRDefault="00B81073" w:rsidP="00B81073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</w:pPr>
            <w:r w:rsidRPr="00B81073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Dr Bożena Duda, dr Ewa Konieczna</w:t>
            </w: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,</w:t>
            </w:r>
            <w:r w:rsidRPr="00B81073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 xml:space="preserve"> dr Beata Kopecka,</w:t>
            </w:r>
            <w:r w:rsidR="007C438F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 xml:space="preserve"> </w:t>
            </w:r>
            <w:r w:rsidR="000C1A59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dr Paulina Mormol, dr Agnieszka Kallaus</w:t>
            </w:r>
          </w:p>
        </w:tc>
      </w:tr>
    </w:tbl>
    <w:p w14:paraId="01AE93A6" w14:textId="77777777" w:rsidR="00AA1FCD" w:rsidRPr="00B81073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216300ED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6E2751B9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75771DF1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75C48A94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10053C7D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79"/>
        <w:gridCol w:w="960"/>
        <w:gridCol w:w="1019"/>
        <w:gridCol w:w="1020"/>
        <w:gridCol w:w="983"/>
        <w:gridCol w:w="991"/>
        <w:gridCol w:w="990"/>
        <w:gridCol w:w="1235"/>
        <w:gridCol w:w="748"/>
        <w:gridCol w:w="829"/>
      </w:tblGrid>
      <w:tr w:rsidR="00AA1FCD" w:rsidRPr="004F2031" w14:paraId="6CD7BB7A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EE5077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5891C2E4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AEE809D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AC8F46E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A56014A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07C7237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413664E6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EC998E1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6FAE66C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66B2A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8E05610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152496E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7100935C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403234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I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8D2CA88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9B0B4D9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16C2D1" w14:textId="77777777" w:rsidR="00AA1FCD" w:rsidRPr="004F2031" w:rsidRDefault="006832D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33CD1E6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F4D35B4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12095E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FE1FDC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619040E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8BD4B5A" w14:textId="77777777" w:rsidR="00AA1FCD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 point</w:t>
            </w:r>
          </w:p>
        </w:tc>
      </w:tr>
      <w:tr w:rsidR="00B81073" w:rsidRPr="004F2031" w14:paraId="0455616E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221E31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II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DED1BB0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C4BF944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A686BD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48BBCC1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FD50584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4164C8" w14:textId="77777777" w:rsidR="00B81073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C41F9A" w14:textId="77777777" w:rsidR="00B81073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3FD33B6" w14:textId="77777777" w:rsidR="00B81073" w:rsidRPr="004F2031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-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3B57BA6" w14:textId="77777777" w:rsidR="00B81073" w:rsidRDefault="00B81073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 points</w:t>
            </w:r>
          </w:p>
        </w:tc>
      </w:tr>
    </w:tbl>
    <w:p w14:paraId="5A876F6F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18CAD13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7C7EC70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0BC661E7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 xml:space="preserve">- </w:t>
      </w:r>
      <w:r w:rsidRPr="00B81073"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  <w:t>conducted in a traditional way</w:t>
      </w:r>
    </w:p>
    <w:p w14:paraId="54A68CE5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14:paraId="14780CF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5C95A55C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</w:t>
      </w:r>
      <w:r w:rsidR="002D7484" w:rsidRPr="008E50B9">
        <w:rPr>
          <w:rFonts w:ascii="Corbel" w:hAnsi="Corbel" w:cs="Tahoma"/>
          <w:b w:val="0"/>
          <w:smallCaps w:val="0"/>
          <w:color w:val="auto"/>
          <w:szCs w:val="24"/>
          <w:u w:val="single"/>
          <w:lang w:val="en-GB"/>
        </w:rPr>
        <w:t>pass with a grade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, pass without a grade) </w:t>
      </w:r>
    </w:p>
    <w:p w14:paraId="73F5A78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2285EC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51C8BA7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CA5DCE5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D9371A" w14:paraId="2578E00C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217EE1F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0B16E632" w14:textId="77777777" w:rsidR="008E50B9" w:rsidRDefault="008E50B9" w:rsidP="008E50B9">
            <w:pPr>
              <w:rPr>
                <w:lang w:val="en-US"/>
              </w:rPr>
            </w:pPr>
            <w:r>
              <w:rPr>
                <w:lang w:val="en-US"/>
              </w:rPr>
              <w:t>English language level B2+ (European Framework of Reference for Languages); Upper-Intermediate command of English</w:t>
            </w:r>
          </w:p>
          <w:p w14:paraId="0889B1DB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2937FCC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3E8747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7C9F3B1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4996B90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3645E2D8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AA1FCD" w:rsidRPr="00D9371A" w14:paraId="583B5047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21C3802" w14:textId="77777777" w:rsidR="00AA1FCD" w:rsidRPr="004F2031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9D7FC3" w14:textId="77777777" w:rsidR="00AA1FCD" w:rsidRPr="004F2031" w:rsidRDefault="008E50B9" w:rsidP="0014037F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Developing students’</w:t>
            </w:r>
            <w:r w:rsidR="00DF7EDC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 ability to use </w:t>
            </w: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advanced tense forms</w:t>
            </w:r>
            <w:r w:rsidR="006832D3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; the importance of context and levels of formality will be stressed</w:t>
            </w:r>
            <w:r w:rsidR="006832D3">
              <w:rPr>
                <w:lang w:val="en-US"/>
              </w:rPr>
              <w:t>.</w:t>
            </w:r>
          </w:p>
        </w:tc>
      </w:tr>
      <w:tr w:rsidR="00AA1FCD" w:rsidRPr="00D9371A" w14:paraId="270F43EA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683981E" w14:textId="77777777" w:rsidR="00AA1FCD" w:rsidRPr="008E50B9" w:rsidRDefault="008E50B9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US"/>
              </w:rPr>
            </w:pPr>
            <w:r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6FBF6B" w14:textId="77777777" w:rsidR="00AA1FCD" w:rsidRPr="008E50B9" w:rsidRDefault="008E50B9" w:rsidP="0014037F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Developing students’ knowledge </w:t>
            </w:r>
            <w:r w:rsidR="00DF7EDC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and their practical application </w:t>
            </w: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of </w:t>
            </w:r>
            <w:r w:rsidR="0014037F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verb patterns</w:t>
            </w:r>
            <w:r w:rsidR="00DF7EDC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 xml:space="preserve"> </w:t>
            </w:r>
          </w:p>
        </w:tc>
      </w:tr>
      <w:tr w:rsidR="00DF7EDC" w:rsidRPr="00D9371A" w14:paraId="35CA434A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FAD2BE5" w14:textId="77777777" w:rsidR="00DF7EDC" w:rsidRDefault="00DF7EDC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179B967" w14:textId="77777777" w:rsidR="00DF7EDC" w:rsidRDefault="00DF7EDC" w:rsidP="008E50B9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Developing students’ ability to use modal verbs</w:t>
            </w:r>
          </w:p>
        </w:tc>
      </w:tr>
      <w:tr w:rsidR="00AA1FCD" w:rsidRPr="00D9371A" w14:paraId="1C487F87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B84416E" w14:textId="77777777" w:rsidR="00AA1FCD" w:rsidRPr="004F2031" w:rsidRDefault="00DF7EDC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4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CEEC36" w14:textId="77777777" w:rsidR="00AA1FCD" w:rsidRPr="008E50B9" w:rsidRDefault="00DF7EDC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Developing students’ knowledge and their practical application of passive voice structures</w:t>
            </w:r>
          </w:p>
        </w:tc>
      </w:tr>
    </w:tbl>
    <w:p w14:paraId="2451227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7A38FC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8CEFA97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77704905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14:paraId="29AE40AD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1CF3EA11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D9371A" w14:paraId="13378FAF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4675103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A9BBAD5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635B2F94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C3D356E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DF7EDC" w14:paraId="75B7A386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58FF46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EA10139" w14:textId="77777777" w:rsidR="00DF7EDC" w:rsidRDefault="00DF7EDC" w:rsidP="00DF7ED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By the end of the 1-st semester the student is able to:</w:t>
            </w:r>
          </w:p>
          <w:p w14:paraId="51B89257" w14:textId="77777777" w:rsidR="006832D3" w:rsidRDefault="006832D3" w:rsidP="00DF7ED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- identify different forms of verbs</w:t>
            </w:r>
          </w:p>
          <w:p w14:paraId="30D2FB02" w14:textId="77777777" w:rsidR="006832D3" w:rsidRDefault="006832D3" w:rsidP="00DF7ED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- distinguish between</w:t>
            </w:r>
            <w:r w:rsidR="0014037F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particular tense forms, s/he knows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which structure should be used in the given extralinguistic context</w:t>
            </w:r>
          </w:p>
          <w:p w14:paraId="28F448AE" w14:textId="77777777" w:rsidR="00DF7EDC" w:rsidRPr="004F2031" w:rsidRDefault="006832D3" w:rsidP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- </w:t>
            </w:r>
            <w:r w:rsidR="00DF7ED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identify verb patterns in English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950398" w14:textId="77777777" w:rsidR="00AA1FCD" w:rsidRPr="004F2031" w:rsidRDefault="00DF7ED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sz w:val="20"/>
                <w:szCs w:val="20"/>
              </w:rPr>
              <w:t>K_W02,</w:t>
            </w:r>
          </w:p>
        </w:tc>
      </w:tr>
      <w:tr w:rsidR="00AA1FCD" w:rsidRPr="00DF7EDC" w14:paraId="7F9918FC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094C8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CACD9B" w14:textId="77777777" w:rsidR="00AA1FCD" w:rsidRPr="004F2031" w:rsidRDefault="00DF7EDC" w:rsidP="00DF7ED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By the end of the 2-nd semester the student is able to recognize functions of sentences including modal verbs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3EB457" w14:textId="77777777" w:rsidR="00AA1FCD" w:rsidRPr="004F2031" w:rsidRDefault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sz w:val="20"/>
                <w:szCs w:val="20"/>
              </w:rPr>
              <w:t>K_W02,</w:t>
            </w:r>
          </w:p>
        </w:tc>
      </w:tr>
      <w:tr w:rsidR="005B0CE1" w:rsidRPr="00DF7EDC" w14:paraId="1B87D8C7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608245" w14:textId="77777777" w:rsidR="005B0CE1" w:rsidRPr="004F2031" w:rsidRDefault="005B0CE1" w:rsidP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725B53" w14:textId="77777777" w:rsidR="005B0CE1" w:rsidRDefault="005B0CE1" w:rsidP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By the end of the 1-st semester the student is able to:</w:t>
            </w:r>
          </w:p>
          <w:p w14:paraId="522632DA" w14:textId="77777777" w:rsidR="005B0CE1" w:rsidRDefault="005B0CE1" w:rsidP="005B0CE1">
            <w:pPr>
              <w:pStyle w:val="Punktygwne"/>
              <w:spacing w:before="0" w:after="0"/>
              <w:ind w:left="72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- complete sentences with appropriate verb forms</w:t>
            </w:r>
            <w:r w:rsidR="0014037F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(tenses, -ing forms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, infinitive forms)</w:t>
            </w:r>
          </w:p>
          <w:p w14:paraId="1E79BBC6" w14:textId="77777777" w:rsidR="005B0CE1" w:rsidRDefault="005B0CE1" w:rsidP="005B0CE1">
            <w:pPr>
              <w:pStyle w:val="Punktygwne"/>
              <w:spacing w:before="0" w:after="0"/>
              <w:ind w:left="72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- paraphrase sentences including different tense forms, participle clauses, infinitive clauses</w:t>
            </w:r>
          </w:p>
          <w:p w14:paraId="3F2567F5" w14:textId="77777777" w:rsidR="005B0CE1" w:rsidRDefault="005B0CE1" w:rsidP="005B0CE1">
            <w:pPr>
              <w:pStyle w:val="Punktygwne"/>
              <w:spacing w:before="0" w:after="0"/>
              <w:ind w:left="72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- find and correct mistakes relating to verb forms</w:t>
            </w:r>
          </w:p>
          <w:p w14:paraId="1911F15B" w14:textId="77777777" w:rsidR="006832D3" w:rsidRPr="004F2031" w:rsidRDefault="006832D3" w:rsidP="005B0CE1">
            <w:pPr>
              <w:pStyle w:val="Punktygwne"/>
              <w:spacing w:before="0" w:after="0"/>
              <w:ind w:left="72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064F13F" w14:textId="77777777" w:rsidR="005B0CE1" w:rsidRPr="009C54AE" w:rsidRDefault="005B0CE1" w:rsidP="005B0CE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sz w:val="20"/>
                <w:szCs w:val="20"/>
              </w:rPr>
              <w:t>K_U08</w:t>
            </w:r>
          </w:p>
        </w:tc>
      </w:tr>
      <w:tr w:rsidR="005B0CE1" w:rsidRPr="00DF7EDC" w14:paraId="4982BAA9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5940A6E" w14:textId="77777777" w:rsidR="005B0CE1" w:rsidRDefault="005B0CE1" w:rsidP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610A61" w14:textId="77777777" w:rsidR="005B0CE1" w:rsidRDefault="005B0CE1" w:rsidP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By the end of the 2-nd semester the student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lastRenderedPageBreak/>
              <w:t>is able to:</w:t>
            </w:r>
          </w:p>
          <w:p w14:paraId="34D82513" w14:textId="77777777" w:rsidR="005B0CE1" w:rsidRDefault="005B0CE1" w:rsidP="005B0CE1">
            <w:pPr>
              <w:pStyle w:val="Punktygwne"/>
              <w:numPr>
                <w:ilvl w:val="0"/>
                <w:numId w:val="8"/>
              </w:numPr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Complete sentences with appropriate modal verbs</w:t>
            </w:r>
          </w:p>
          <w:p w14:paraId="63130AB7" w14:textId="77777777" w:rsidR="005B0CE1" w:rsidRDefault="005B0CE1" w:rsidP="005B0CE1">
            <w:pPr>
              <w:pStyle w:val="Punktygwne"/>
              <w:numPr>
                <w:ilvl w:val="0"/>
                <w:numId w:val="8"/>
              </w:numPr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paraphrase sentences including modal verbs/ with modal meaning </w:t>
            </w:r>
          </w:p>
          <w:p w14:paraId="6C8EECE3" w14:textId="77777777" w:rsidR="005B0CE1" w:rsidRDefault="005B0CE1" w:rsidP="005B0CE1">
            <w:pPr>
              <w:pStyle w:val="Punktygwne"/>
              <w:numPr>
                <w:ilvl w:val="0"/>
                <w:numId w:val="8"/>
              </w:numPr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create advanced sentences using passive voice structures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22BB92" w14:textId="77777777" w:rsidR="005B0CE1" w:rsidRPr="009C54AE" w:rsidRDefault="005B0CE1" w:rsidP="005B0CE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sz w:val="20"/>
                <w:szCs w:val="20"/>
              </w:rPr>
              <w:lastRenderedPageBreak/>
              <w:t>K_U08</w:t>
            </w:r>
          </w:p>
        </w:tc>
      </w:tr>
      <w:tr w:rsidR="005B0CE1" w:rsidRPr="00DF7EDC" w14:paraId="47B6F90B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73FD171" w14:textId="77777777" w:rsidR="005B0CE1" w:rsidRDefault="006832D3" w:rsidP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52B30B" w14:textId="77777777" w:rsidR="005B0CE1" w:rsidRDefault="005B0CE1" w:rsidP="0080361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By the end of the course</w:t>
            </w:r>
            <w:r w:rsidR="00AB1C7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student</w:t>
            </w:r>
            <w:r w:rsidR="00AB1C7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s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</w:t>
            </w:r>
            <w:r w:rsidR="00AB1C7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are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able to </w:t>
            </w:r>
            <w:r w:rsidR="00AB1C7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have a group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discuss</w:t>
            </w:r>
            <w:r w:rsidR="00AB1C7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ion of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issues</w:t>
            </w:r>
            <w:r w:rsidR="00AB1C7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in grammar</w:t>
            </w:r>
            <w:r w:rsidR="0080361E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; they learn to cooperate in the group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DAB826A" w14:textId="77777777" w:rsidR="005B0CE1" w:rsidRPr="005B0CE1" w:rsidRDefault="005B0CE1" w:rsidP="005B0CE1">
            <w:pPr>
              <w:pStyle w:val="Punktygwne"/>
              <w:spacing w:before="0" w:after="0"/>
              <w:rPr>
                <w:rFonts w:ascii="Corbel" w:hAnsi="Corbel"/>
                <w:sz w:val="20"/>
                <w:szCs w:val="20"/>
                <w:lang w:val="en-GB"/>
              </w:rPr>
            </w:pPr>
            <w:r>
              <w:rPr>
                <w:rFonts w:ascii="Corbel" w:hAnsi="Corbel"/>
                <w:sz w:val="20"/>
                <w:szCs w:val="20"/>
              </w:rPr>
              <w:t>K_U10</w:t>
            </w:r>
          </w:p>
        </w:tc>
      </w:tr>
      <w:tr w:rsidR="005B0CE1" w:rsidRPr="00DF7EDC" w14:paraId="080F85A5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7D0159" w14:textId="77777777" w:rsidR="005B0CE1" w:rsidRDefault="006832D3" w:rsidP="005B0CE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3A991D1" w14:textId="77777777" w:rsidR="005B0CE1" w:rsidRDefault="00AB1C71" w:rsidP="0014037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By the end of the course the student becomes conscious of the importance of grammatical correctness in communication</w:t>
            </w:r>
            <w:r w:rsidR="0080361E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and constant improvement of his/her grammatical competenc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4BDAA3" w14:textId="77777777" w:rsidR="005B0CE1" w:rsidRDefault="00AB1C71" w:rsidP="005B0CE1">
            <w:pPr>
              <w:pStyle w:val="Punktygwne"/>
              <w:spacing w:before="0" w:after="0"/>
              <w:rPr>
                <w:rFonts w:ascii="Corbel" w:hAnsi="Corbel"/>
                <w:sz w:val="20"/>
                <w:szCs w:val="20"/>
              </w:rPr>
            </w:pPr>
            <w:r w:rsidRPr="007F192D">
              <w:rPr>
                <w:rFonts w:ascii="Corbel" w:hAnsi="Corbel"/>
                <w:bCs/>
                <w:color w:val="000000"/>
              </w:rPr>
              <w:t>K_K01</w:t>
            </w:r>
          </w:p>
        </w:tc>
      </w:tr>
    </w:tbl>
    <w:p w14:paraId="5686CA08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0C016C80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14:paraId="2DAC2AF1" w14:textId="77777777" w:rsidR="00AA1FCD" w:rsidRPr="004F2031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40F81B1E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09353740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5995548F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50D9E8A3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71E4F06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BE8443" w14:textId="77777777" w:rsidR="00AA1FCD" w:rsidRPr="004F2031" w:rsidRDefault="002D7484" w:rsidP="00750058">
            <w:pPr>
              <w:pStyle w:val="ListParagraph"/>
              <w:spacing w:after="0" w:line="240" w:lineRule="auto"/>
              <w:ind w:left="708" w:hanging="708"/>
              <w:jc w:val="center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  <w:r w:rsidR="00AB1C7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</w:t>
            </w:r>
            <w:r w:rsidR="00AB1C71" w:rsidRPr="00AB1C71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>1</w:t>
            </w:r>
            <w:r w:rsidR="00AB1C71" w:rsidRPr="00AB1C71">
              <w:rPr>
                <w:rFonts w:ascii="Corbel" w:hAnsi="Corbel" w:cs="Tahoma"/>
                <w:b/>
                <w:color w:val="auto"/>
                <w:szCs w:val="24"/>
                <w:vertAlign w:val="superscript"/>
                <w:lang w:val="en-GB"/>
              </w:rPr>
              <w:t>st</w:t>
            </w:r>
            <w:r w:rsidR="00AB1C71" w:rsidRPr="00AB1C71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 xml:space="preserve"> semester</w:t>
            </w:r>
          </w:p>
        </w:tc>
      </w:tr>
      <w:tr w:rsidR="00750058" w:rsidRPr="004F2031" w14:paraId="0945D9C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6E6A49C" w14:textId="77777777" w:rsidR="00750058" w:rsidRPr="004F2031" w:rsidRDefault="00750058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D9371A" w14:paraId="671C543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7BF75F0" w14:textId="77777777" w:rsidR="00AA1FCD" w:rsidRPr="00AB1C71" w:rsidRDefault="00AB1C71" w:rsidP="00AB1C71">
            <w:pPr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1.Introduction to</w:t>
            </w:r>
            <w:r w:rsidRPr="00AB1C7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English </w:t>
            </w:r>
            <w:r w:rsidRPr="00750058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>tense forms</w:t>
            </w:r>
            <w:r w:rsidRPr="00AB1C71">
              <w:rPr>
                <w:rFonts w:ascii="Corbel" w:hAnsi="Corbel" w:cs="Tahoma"/>
                <w:color w:val="auto"/>
                <w:szCs w:val="24"/>
                <w:lang w:val="en-GB"/>
              </w:rPr>
              <w:t>: tense vs aspect</w:t>
            </w:r>
            <w:r>
              <w:rPr>
                <w:rFonts w:ascii="Corbel" w:hAnsi="Corbel" w:cs="Tahoma"/>
                <w:color w:val="auto"/>
                <w:szCs w:val="24"/>
                <w:lang w:val="en-GB"/>
              </w:rPr>
              <w:t>,</w:t>
            </w:r>
          </w:p>
        </w:tc>
      </w:tr>
      <w:tr w:rsidR="00AA1FCD" w:rsidRPr="00AB1C71" w14:paraId="07D31E3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D70477" w14:textId="77777777" w:rsidR="00AA1FCD" w:rsidRPr="00AB1C7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2. Present tenses</w:t>
            </w:r>
          </w:p>
        </w:tc>
      </w:tr>
      <w:tr w:rsidR="00AA1FCD" w:rsidRPr="00AB1C71" w14:paraId="600C7D1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3A639E" w14:textId="77777777" w:rsidR="00AA1FCD" w:rsidRPr="004F203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3. Past tenses</w:t>
            </w:r>
          </w:p>
        </w:tc>
      </w:tr>
      <w:tr w:rsidR="00AA1FCD" w:rsidRPr="009962BE" w14:paraId="63397F6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289DC5" w14:textId="77777777" w:rsidR="00AA1FCD" w:rsidRPr="004F203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4. Expressing Future: Future tenses , Present tenses</w:t>
            </w:r>
            <w:r w:rsidR="002D7484"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</w:t>
            </w:r>
          </w:p>
        </w:tc>
      </w:tr>
      <w:tr w:rsidR="00AB1C71" w:rsidRPr="00D9371A" w14:paraId="4C054AF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D9A7C0" w14:textId="77777777" w:rsidR="00AB1C71" w:rsidRPr="004F203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6. Other ways of expressing the Future: phrases/verbs with future meaning</w:t>
            </w:r>
          </w:p>
        </w:tc>
      </w:tr>
      <w:tr w:rsidR="00AB1C71" w:rsidRPr="00AB1C71" w14:paraId="2F16A9E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219B3E3" w14:textId="77777777" w:rsidR="00AB1C71" w:rsidRPr="00AB1C71" w:rsidRDefault="00AB1C71" w:rsidP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7.</w:t>
            </w:r>
            <w:r w:rsidR="00750058">
              <w:rPr>
                <w:rFonts w:ascii="Corbel" w:hAnsi="Corbel" w:cs="Tahoma"/>
                <w:b/>
                <w:color w:val="auto"/>
                <w:szCs w:val="24"/>
                <w:lang w:val="en-US"/>
              </w:rPr>
              <w:t>Verb complementation</w:t>
            </w:r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 - introduction</w:t>
            </w:r>
          </w:p>
        </w:tc>
      </w:tr>
      <w:tr w:rsidR="00AB1C71" w:rsidRPr="00AB1C71" w14:paraId="392D40D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803992" w14:textId="77777777" w:rsidR="00AB1C71" w:rsidRPr="00AB1C7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8. </w:t>
            </w:r>
            <w:r w:rsidR="00750058">
              <w:rPr>
                <w:rFonts w:ascii="Corbel" w:hAnsi="Corbel" w:cs="Tahoma"/>
                <w:color w:val="auto"/>
                <w:szCs w:val="24"/>
                <w:lang w:val="en-US"/>
              </w:rPr>
              <w:t>Verbs, objects and complements</w:t>
            </w:r>
          </w:p>
        </w:tc>
      </w:tr>
      <w:tr w:rsidR="00AB1C71" w:rsidRPr="00D9371A" w14:paraId="1F3DBE3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1CADA1" w14:textId="77777777" w:rsidR="00AB1C7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9. Verb –ing forms</w:t>
            </w:r>
            <w:r w:rsidR="00750058"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 and infinitives</w:t>
            </w:r>
          </w:p>
        </w:tc>
      </w:tr>
      <w:tr w:rsidR="00AB1C71" w:rsidRPr="00D9371A" w14:paraId="587FD8A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B673A9" w14:textId="77777777" w:rsidR="00AB1C71" w:rsidRDefault="00AB1C71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</w:p>
        </w:tc>
      </w:tr>
      <w:tr w:rsidR="00AB1C71" w:rsidRPr="00D9371A" w14:paraId="2927643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A7A310" w14:textId="77777777" w:rsidR="00AB1C71" w:rsidRDefault="00AB1C71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</w:p>
        </w:tc>
      </w:tr>
      <w:tr w:rsidR="00750058" w:rsidRPr="00AB1C71" w14:paraId="1A593FE5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73C9627" w14:textId="77777777" w:rsidR="00750058" w:rsidRDefault="00750058" w:rsidP="00750058">
            <w:pPr>
              <w:pStyle w:val="ListParagraph"/>
              <w:spacing w:after="0" w:line="240" w:lineRule="auto"/>
              <w:ind w:left="0"/>
              <w:jc w:val="center"/>
              <w:rPr>
                <w:rFonts w:ascii="Corbel" w:hAnsi="Corbel" w:cs="Tahoma"/>
                <w:color w:val="auto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  <w:r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</w:t>
            </w:r>
            <w:r w:rsidR="00615C88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>2</w:t>
            </w:r>
            <w:r w:rsidR="00615C88" w:rsidRPr="00615C88">
              <w:rPr>
                <w:rFonts w:ascii="Corbel" w:hAnsi="Corbel" w:cs="Tahoma"/>
                <w:b/>
                <w:color w:val="auto"/>
                <w:szCs w:val="24"/>
                <w:vertAlign w:val="superscript"/>
                <w:lang w:val="en-GB"/>
              </w:rPr>
              <w:t>nd</w:t>
            </w:r>
            <w:r w:rsidR="00615C88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 xml:space="preserve"> </w:t>
            </w:r>
            <w:r w:rsidRPr="00AB1C71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>semester</w:t>
            </w:r>
          </w:p>
        </w:tc>
      </w:tr>
      <w:tr w:rsidR="0080361E" w:rsidRPr="00AB1C71" w14:paraId="0C1A6945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CF4F2FB" w14:textId="77777777" w:rsidR="0080361E" w:rsidRPr="004F2031" w:rsidRDefault="0080361E" w:rsidP="00750058">
            <w:pPr>
              <w:pStyle w:val="ListParagraph"/>
              <w:spacing w:after="0" w:line="240" w:lineRule="auto"/>
              <w:ind w:left="0"/>
              <w:jc w:val="center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750058" w:rsidRPr="00D9371A" w14:paraId="33EA886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C4526B3" w14:textId="77777777" w:rsidR="00750058" w:rsidRPr="00750058" w:rsidRDefault="00750058" w:rsidP="00750058">
            <w:pPr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1.</w:t>
            </w:r>
            <w:r w:rsidRPr="00750058">
              <w:rPr>
                <w:rFonts w:ascii="Corbel" w:hAnsi="Corbel" w:cs="Tahoma"/>
                <w:b/>
                <w:color w:val="auto"/>
                <w:szCs w:val="24"/>
                <w:lang w:val="en-GB"/>
              </w:rPr>
              <w:t>Relative clauses</w:t>
            </w:r>
            <w:r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(defining vs non-defining)</w:t>
            </w:r>
          </w:p>
        </w:tc>
      </w:tr>
      <w:tr w:rsidR="00CF3960" w:rsidRPr="004C1A8D" w14:paraId="2F0FC96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80B0EA" w14:textId="77777777" w:rsidR="00CF3960" w:rsidRDefault="00CF3960" w:rsidP="00750058">
            <w:pPr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Participle clauses</w:t>
            </w:r>
          </w:p>
        </w:tc>
      </w:tr>
      <w:tr w:rsidR="00CF3960" w:rsidRPr="004C1A8D" w14:paraId="24AA35B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ADC6A4" w14:textId="77777777" w:rsidR="00CF3960" w:rsidRDefault="00CF3960" w:rsidP="00750058">
            <w:pPr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Infinitive clauses</w:t>
            </w:r>
          </w:p>
        </w:tc>
      </w:tr>
      <w:tr w:rsidR="00750058" w:rsidRPr="00D9371A" w14:paraId="048F43E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0DC0A98" w14:textId="77777777" w:rsidR="00750058" w:rsidRPr="00750058" w:rsidRDefault="00750058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2. </w:t>
            </w:r>
            <w:r w:rsidRPr="00750058">
              <w:rPr>
                <w:rFonts w:ascii="Corbel" w:hAnsi="Corbel" w:cs="Tahoma"/>
                <w:b/>
                <w:color w:val="auto"/>
                <w:szCs w:val="24"/>
                <w:lang w:val="en-US"/>
              </w:rPr>
              <w:t>Modal verbs</w:t>
            </w:r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 – introduction modal main verbs  vs modal verbs vs semi-modal verbs</w:t>
            </w:r>
          </w:p>
        </w:tc>
      </w:tr>
      <w:tr w:rsidR="00750058" w:rsidRPr="00D9371A" w14:paraId="3F09D37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72C06B4" w14:textId="77777777" w:rsidR="00750058" w:rsidRPr="004F2031" w:rsidRDefault="00750058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3. Expressing modal meaning: ability, possibility, obligation, prohibition, speculation, prediction, decisions, etc. </w:t>
            </w:r>
          </w:p>
        </w:tc>
      </w:tr>
      <w:tr w:rsidR="00750058" w:rsidRPr="00D9371A" w14:paraId="178E580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701B51F" w14:textId="77777777" w:rsidR="00750058" w:rsidRPr="00750058" w:rsidRDefault="00750058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 xml:space="preserve">4. </w:t>
            </w:r>
            <w:r w:rsidRPr="00750058">
              <w:rPr>
                <w:rFonts w:ascii="Corbel" w:hAnsi="Corbel" w:cs="Tahoma"/>
                <w:b/>
                <w:color w:val="auto"/>
                <w:szCs w:val="24"/>
                <w:lang w:val="en-US"/>
              </w:rPr>
              <w:t>Passive voice</w:t>
            </w:r>
            <w:r>
              <w:rPr>
                <w:rFonts w:ascii="Corbel" w:hAnsi="Corbel" w:cs="Tahoma"/>
                <w:b/>
                <w:color w:val="auto"/>
                <w:szCs w:val="24"/>
                <w:lang w:val="en-US"/>
              </w:rPr>
              <w:t xml:space="preserve"> – </w:t>
            </w:r>
            <w:r w:rsidRPr="00750058">
              <w:rPr>
                <w:rFonts w:ascii="Corbel" w:hAnsi="Corbel" w:cs="Tahoma"/>
                <w:color w:val="auto"/>
                <w:szCs w:val="24"/>
                <w:lang w:val="en-US"/>
              </w:rPr>
              <w:t>using passives in English</w:t>
            </w:r>
          </w:p>
        </w:tc>
      </w:tr>
      <w:tr w:rsidR="00750058" w:rsidRPr="00D9371A" w14:paraId="1901C62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AD2EE03" w14:textId="77777777" w:rsidR="00750058" w:rsidRDefault="00750058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5. Forming passive sentence in different tenses</w:t>
            </w:r>
          </w:p>
        </w:tc>
      </w:tr>
      <w:tr w:rsidR="00750058" w:rsidRPr="00D9371A" w14:paraId="6086190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1B9092" w14:textId="77777777" w:rsidR="00750058" w:rsidRDefault="00750058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6. Forming passive sentences: verb + -ing/ verb + inf.</w:t>
            </w:r>
          </w:p>
        </w:tc>
      </w:tr>
      <w:tr w:rsidR="00750058" w:rsidRPr="00AB1C71" w14:paraId="01F661E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7B72F8" w14:textId="77777777" w:rsidR="00750058" w:rsidRDefault="00750058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lastRenderedPageBreak/>
              <w:t>7. Reporting with passive verbs: It is said that…/ He is said to …..</w:t>
            </w:r>
          </w:p>
        </w:tc>
      </w:tr>
      <w:tr w:rsidR="00750058" w:rsidRPr="00D9371A" w14:paraId="2582B82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157051" w14:textId="77777777" w:rsidR="00750058" w:rsidRDefault="0080361E" w:rsidP="00750058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8. Other passive structures: have/ get sth done</w:t>
            </w:r>
          </w:p>
        </w:tc>
      </w:tr>
    </w:tbl>
    <w:p w14:paraId="22DEBFA1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566A3DB5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44CE27C3" w14:textId="77777777" w:rsidR="00AA1FCD" w:rsidRPr="004F2031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14:paraId="33D849F8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  <w:t>e.g.</w:t>
      </w:r>
    </w:p>
    <w:p w14:paraId="0B9A78AD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ecture: a problem-solving lecture/a lecture supported by a multimedia presentation/ distance learning</w:t>
      </w:r>
    </w:p>
    <w:p w14:paraId="4014468F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Classes: text analysis and discussion/project work (research project, implementation project, practical project)/ group work (problem solving, case study, discussion)/didactic games/ distance learning</w:t>
      </w:r>
    </w:p>
    <w:p w14:paraId="64E3C140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aboratory classes: designing and conducting experiments</w:t>
      </w:r>
    </w:p>
    <w:p w14:paraId="1079A44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59FB3C0" w14:textId="77777777" w:rsidR="0080361E" w:rsidRPr="0080361E" w:rsidRDefault="0080361E" w:rsidP="0080361E">
      <w:pPr>
        <w:rPr>
          <w:rFonts w:ascii="Corbel" w:eastAsia="Cambria" w:hAnsi="Corbel"/>
          <w:color w:val="auto"/>
          <w:lang w:val="en-US"/>
        </w:rPr>
      </w:pPr>
      <w:r w:rsidRPr="0080361E">
        <w:rPr>
          <w:rFonts w:ascii="Corbel" w:hAnsi="Corbel"/>
          <w:lang w:val="en-US"/>
        </w:rPr>
        <w:t xml:space="preserve">The methods include practical application of English forms and structures, i.e. </w:t>
      </w:r>
    </w:p>
    <w:p w14:paraId="7ABF8791" w14:textId="77777777" w:rsidR="0080361E" w:rsidRPr="0080361E" w:rsidRDefault="0080361E" w:rsidP="0080361E">
      <w:pPr>
        <w:numPr>
          <w:ilvl w:val="0"/>
          <w:numId w:val="9"/>
        </w:numPr>
        <w:suppressAutoHyphens w:val="0"/>
        <w:spacing w:after="0" w:line="240" w:lineRule="auto"/>
        <w:jc w:val="both"/>
        <w:rPr>
          <w:rFonts w:ascii="Corbel" w:hAnsi="Corbel"/>
          <w:lang w:val="en-US"/>
        </w:rPr>
      </w:pPr>
      <w:r w:rsidRPr="0080361E">
        <w:rPr>
          <w:rFonts w:ascii="Corbel" w:hAnsi="Corbel"/>
          <w:lang w:val="en-US"/>
        </w:rPr>
        <w:t xml:space="preserve">transformations and paraphrase; </w:t>
      </w:r>
    </w:p>
    <w:p w14:paraId="20C0B612" w14:textId="77777777" w:rsidR="0080361E" w:rsidRPr="0080361E" w:rsidRDefault="0080361E" w:rsidP="0080361E">
      <w:pPr>
        <w:numPr>
          <w:ilvl w:val="0"/>
          <w:numId w:val="9"/>
        </w:numPr>
        <w:suppressAutoHyphens w:val="0"/>
        <w:spacing w:after="0" w:line="240" w:lineRule="auto"/>
        <w:jc w:val="both"/>
        <w:rPr>
          <w:rFonts w:ascii="Corbel" w:hAnsi="Corbel"/>
          <w:sz w:val="22"/>
          <w:lang w:val="en-US"/>
        </w:rPr>
      </w:pPr>
      <w:r w:rsidRPr="0080361E">
        <w:rPr>
          <w:rFonts w:ascii="Corbel" w:hAnsi="Corbel"/>
          <w:lang w:val="en-US"/>
        </w:rPr>
        <w:t>gap filling and matching;</w:t>
      </w:r>
    </w:p>
    <w:p w14:paraId="1C1595B3" w14:textId="77777777" w:rsidR="0080361E" w:rsidRPr="0080361E" w:rsidRDefault="0080361E" w:rsidP="0080361E">
      <w:pPr>
        <w:numPr>
          <w:ilvl w:val="0"/>
          <w:numId w:val="9"/>
        </w:numPr>
        <w:suppressAutoHyphens w:val="0"/>
        <w:spacing w:after="0" w:line="240" w:lineRule="auto"/>
        <w:jc w:val="both"/>
        <w:rPr>
          <w:rFonts w:ascii="Corbel" w:hAnsi="Corbel"/>
          <w:caps/>
          <w:lang w:val="en-US"/>
        </w:rPr>
      </w:pPr>
      <w:r w:rsidRPr="0080361E">
        <w:rPr>
          <w:rFonts w:ascii="Corbel" w:hAnsi="Corbel"/>
          <w:lang w:val="en-US"/>
        </w:rPr>
        <w:t xml:space="preserve">error correction; </w:t>
      </w:r>
    </w:p>
    <w:p w14:paraId="031CC09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115C63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B61DF89" w14:textId="77777777" w:rsidR="00AA1FCD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34C9540B" w14:textId="77777777" w:rsidR="0080361E" w:rsidRPr="004F2031" w:rsidRDefault="0080361E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2AAA0975" w14:textId="77777777" w:rsidR="00AA1FCD" w:rsidRPr="0080361E" w:rsidRDefault="0080361E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80361E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The grade is assigned on the basis of written tests</w:t>
      </w:r>
      <w:r>
        <w:rPr>
          <w:rFonts w:ascii="Corbel" w:hAnsi="Corbel" w:cs="Tahoma"/>
          <w:b w:val="0"/>
          <w:smallCaps w:val="0"/>
          <w:color w:val="auto"/>
          <w:szCs w:val="24"/>
          <w:lang w:val="en-GB"/>
        </w:rPr>
        <w:t>.</w:t>
      </w:r>
    </w:p>
    <w:p w14:paraId="583990B7" w14:textId="77777777" w:rsidR="0080361E" w:rsidRPr="004F2031" w:rsidRDefault="0080361E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337193B3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273BFDF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38BA31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27802BFA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EFC441A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0ECD93BB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A93131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8D110DA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format (lectures, classes,…)</w:t>
            </w:r>
          </w:p>
        </w:tc>
      </w:tr>
      <w:tr w:rsidR="00AA1FCD" w:rsidRPr="004F2031" w14:paraId="4FA633B5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23D2CF" w14:textId="77777777" w:rsidR="00AA1FCD" w:rsidRPr="0014037F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85B49DC" w14:textId="77777777" w:rsidR="00AA1FCD" w:rsidRPr="0014037F" w:rsidRDefault="0080361E">
            <w:pPr>
              <w:pStyle w:val="Punktygwne"/>
              <w:spacing w:before="0" w:after="0"/>
              <w:rPr>
                <w:rFonts w:ascii="Corbel" w:hAnsi="Corbel"/>
                <w:b w:val="0"/>
                <w:i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i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2D3DBC" w14:textId="77777777" w:rsidR="00AA1FCD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AA1FCD" w:rsidRPr="004F2031" w14:paraId="562B30C8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1A7B80" w14:textId="77777777" w:rsidR="00AA1FCD" w:rsidRPr="0014037F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00A1B0" w14:textId="77777777" w:rsidR="00AA1FCD" w:rsidRPr="0014037F" w:rsidRDefault="0080361E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0479BA8" w14:textId="77777777" w:rsidR="00AA1FCD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80361E" w:rsidRPr="004F2031" w14:paraId="60711E1C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FB3DB3" w14:textId="77777777" w:rsidR="0080361E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E7AEA79" w14:textId="77777777" w:rsidR="0080361E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81F3C2" w14:textId="77777777" w:rsidR="0080361E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80361E" w:rsidRPr="004F2031" w14:paraId="3F3C7525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9D00B2" w14:textId="77777777" w:rsidR="0080361E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4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30956B" w14:textId="77777777" w:rsidR="0080361E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AE0DAF4" w14:textId="77777777" w:rsidR="0080361E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6832D3" w:rsidRPr="004F2031" w14:paraId="60CBDF64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66D041" w14:textId="77777777" w:rsidR="006832D3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500FDA" w14:textId="77777777" w:rsidR="006832D3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67CE78C" w14:textId="77777777" w:rsidR="006832D3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  <w:tr w:rsidR="006832D3" w:rsidRPr="004F2031" w14:paraId="2C70B1FF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845F100" w14:textId="77777777" w:rsidR="006832D3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6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E3B2F2A" w14:textId="77777777" w:rsidR="006832D3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F8D57DE" w14:textId="77777777" w:rsidR="006832D3" w:rsidRPr="0014037F" w:rsidRDefault="006832D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14037F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classes</w:t>
            </w:r>
          </w:p>
        </w:tc>
      </w:tr>
    </w:tbl>
    <w:p w14:paraId="7A694F0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5091BF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9822ED7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524BC7B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D9371A" w14:paraId="406E42B8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039C0F9" w14:textId="77777777" w:rsidR="00AA1FCD" w:rsidRPr="006832D3" w:rsidRDefault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6832D3">
              <w:rPr>
                <w:rFonts w:ascii="Corbel" w:hAnsi="Corbel"/>
                <w:lang w:val="en-GB"/>
              </w:rPr>
              <w:t>Both in the 1</w:t>
            </w:r>
            <w:r w:rsidRPr="006832D3">
              <w:rPr>
                <w:rFonts w:ascii="Corbel" w:hAnsi="Corbel"/>
                <w:vertAlign w:val="superscript"/>
                <w:lang w:val="en-GB"/>
              </w:rPr>
              <w:t>st</w:t>
            </w:r>
            <w:r w:rsidRPr="006832D3">
              <w:rPr>
                <w:rFonts w:ascii="Corbel" w:hAnsi="Corbel"/>
                <w:lang w:val="en-GB"/>
              </w:rPr>
              <w:t xml:space="preserve"> and the 2</w:t>
            </w:r>
            <w:r w:rsidRPr="006832D3">
              <w:rPr>
                <w:rFonts w:ascii="Corbel" w:hAnsi="Corbel"/>
                <w:vertAlign w:val="superscript"/>
                <w:lang w:val="en-GB"/>
              </w:rPr>
              <w:t>nd</w:t>
            </w:r>
            <w:r w:rsidRPr="006832D3">
              <w:rPr>
                <w:rFonts w:ascii="Corbel" w:hAnsi="Corbel"/>
                <w:lang w:val="en-GB"/>
              </w:rPr>
              <w:t xml:space="preserve"> semester t</w:t>
            </w:r>
            <w:r w:rsidRPr="006832D3">
              <w:rPr>
                <w:rFonts w:ascii="Corbel" w:hAnsi="Corbel"/>
                <w:lang w:val="en-US"/>
              </w:rPr>
              <w:t>he final grade is assigned on the basis of a positive outcome of 2 mid-term tests; the pass level is 60% for each test</w:t>
            </w:r>
            <w:r>
              <w:rPr>
                <w:rFonts w:ascii="Corbel" w:hAnsi="Corbel"/>
                <w:lang w:val="en-US"/>
              </w:rPr>
              <w:t>.</w:t>
            </w:r>
          </w:p>
          <w:p w14:paraId="02ACF637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6102632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3A31654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129C66B7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151D37E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CF7307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3D544ACB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0B86B2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F3B345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4D286447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C62F6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1469B6" w14:textId="77777777" w:rsidR="00AA1FCD" w:rsidRPr="004F2031" w:rsidRDefault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30+30</w:t>
            </w:r>
          </w:p>
        </w:tc>
      </w:tr>
      <w:tr w:rsidR="00AA1FCD" w:rsidRPr="00B81073" w14:paraId="70A65B08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9BC6B2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lastRenderedPageBreak/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0225867" w14:textId="77777777" w:rsidR="00AA1FCD" w:rsidRPr="004F2031" w:rsidRDefault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5+5</w:t>
            </w:r>
          </w:p>
        </w:tc>
      </w:tr>
      <w:tr w:rsidR="00AA1FCD" w:rsidRPr="00B81073" w14:paraId="2AA32167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8FF263C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6AAE07" w14:textId="77777777" w:rsidR="00AA1FCD" w:rsidRPr="004F2031" w:rsidRDefault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25+30</w:t>
            </w:r>
          </w:p>
        </w:tc>
      </w:tr>
      <w:tr w:rsidR="00AA1FCD" w:rsidRPr="004F2031" w14:paraId="73485719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45449C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65E67F" w14:textId="77777777" w:rsidR="00AA1FCD" w:rsidRPr="004F2031" w:rsidRDefault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60+60=120</w:t>
            </w:r>
          </w:p>
        </w:tc>
      </w:tr>
      <w:tr w:rsidR="00AA1FCD" w:rsidRPr="00B81073" w14:paraId="6A2E77E7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42466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94B69D" w14:textId="77777777" w:rsidR="00AA1FCD" w:rsidRPr="004F2031" w:rsidRDefault="006832D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2+3 = 6</w:t>
            </w:r>
          </w:p>
        </w:tc>
      </w:tr>
    </w:tbl>
    <w:p w14:paraId="13BAD514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018D12E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1C1B931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68E7C64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1EADA796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0702D9F2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301E28F7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6FD216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43DB602C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054B14" w14:textId="77777777" w:rsidR="00AA1FCD" w:rsidRPr="004F2031" w:rsidRDefault="00AD6CC6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  <w:t>Not applicable</w:t>
            </w:r>
          </w:p>
        </w:tc>
      </w:tr>
      <w:tr w:rsidR="00AA1FCD" w:rsidRPr="004F2031" w14:paraId="51EC49C0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0165863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497A79" w14:textId="77777777" w:rsidR="00AA1FCD" w:rsidRPr="004F2031" w:rsidRDefault="00AD6CC6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  <w:t>Not applicable</w:t>
            </w:r>
          </w:p>
        </w:tc>
      </w:tr>
    </w:tbl>
    <w:p w14:paraId="70D623C3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226E7F3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099D35B7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6F225830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D9371A" w14:paraId="56639578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9E17C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3304291B" w14:textId="77777777" w:rsidR="00AD6CC6" w:rsidRPr="002359C8" w:rsidRDefault="00AD6CC6" w:rsidP="00AD6CC6">
            <w:pPr>
              <w:pStyle w:val="ListParagraph"/>
              <w:numPr>
                <w:ilvl w:val="0"/>
                <w:numId w:val="10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 w:rsidRPr="002359C8">
              <w:rPr>
                <w:rFonts w:ascii="Corbel" w:hAnsi="Corbel"/>
                <w:szCs w:val="24"/>
                <w:lang w:val="en-US"/>
              </w:rPr>
              <w:t xml:space="preserve">Foley M., Hall, D., </w:t>
            </w:r>
            <w:r w:rsidRPr="002359C8">
              <w:rPr>
                <w:rFonts w:ascii="Corbel" w:hAnsi="Corbel"/>
                <w:i/>
                <w:szCs w:val="24"/>
                <w:lang w:val="en-US"/>
              </w:rPr>
              <w:t>My Grammar Lab Advanced C1-C2</w:t>
            </w:r>
            <w:r w:rsidRPr="002359C8">
              <w:rPr>
                <w:rFonts w:ascii="Corbel" w:hAnsi="Corbel"/>
                <w:szCs w:val="24"/>
                <w:lang w:val="en-US"/>
              </w:rPr>
              <w:t xml:space="preserve">, Pearson, </w:t>
            </w:r>
            <w:r>
              <w:rPr>
                <w:rFonts w:ascii="Corbel" w:hAnsi="Corbel"/>
                <w:szCs w:val="24"/>
                <w:lang w:val="en-US"/>
              </w:rPr>
              <w:t>(1</w:t>
            </w:r>
            <w:r w:rsidRPr="00E34562">
              <w:rPr>
                <w:rFonts w:ascii="Corbel" w:hAnsi="Corbel"/>
                <w:szCs w:val="24"/>
                <w:vertAlign w:val="superscript"/>
                <w:lang w:val="en-US"/>
              </w:rPr>
              <w:t>st</w:t>
            </w:r>
            <w:r>
              <w:rPr>
                <w:rFonts w:ascii="Corbel" w:hAnsi="Corbel"/>
                <w:szCs w:val="24"/>
                <w:lang w:val="en-US"/>
              </w:rPr>
              <w:t xml:space="preserve"> ed. 2012)</w:t>
            </w:r>
          </w:p>
          <w:p w14:paraId="41A9C088" w14:textId="77777777" w:rsidR="00AD6CC6" w:rsidRPr="002359C8" w:rsidRDefault="00AD6CC6" w:rsidP="00AD6CC6">
            <w:pPr>
              <w:pStyle w:val="ListParagraph"/>
              <w:numPr>
                <w:ilvl w:val="0"/>
                <w:numId w:val="10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 w:rsidRPr="002359C8">
              <w:rPr>
                <w:rFonts w:ascii="Corbel" w:hAnsi="Corbel"/>
                <w:szCs w:val="24"/>
                <w:lang w:val="en-US"/>
              </w:rPr>
              <w:t xml:space="preserve">Hewings, M. </w:t>
            </w:r>
            <w:r w:rsidRPr="002359C8">
              <w:rPr>
                <w:rFonts w:ascii="Corbel" w:hAnsi="Corbel"/>
                <w:i/>
                <w:iCs/>
                <w:szCs w:val="24"/>
                <w:lang w:val="en-US"/>
              </w:rPr>
              <w:t>Advanced Grammar in Use</w:t>
            </w:r>
            <w:r w:rsidRPr="002359C8">
              <w:rPr>
                <w:rFonts w:ascii="Corbel" w:hAnsi="Corbel"/>
                <w:szCs w:val="24"/>
                <w:lang w:val="en-US"/>
              </w:rPr>
              <w:t>, CUP,  2005</w:t>
            </w:r>
          </w:p>
          <w:p w14:paraId="284C0570" w14:textId="77777777" w:rsidR="00AD6CC6" w:rsidRPr="002359C8" w:rsidRDefault="00AD6CC6" w:rsidP="00AD6CC6">
            <w:pPr>
              <w:numPr>
                <w:ilvl w:val="0"/>
                <w:numId w:val="10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 w:rsidRPr="002359C8">
              <w:rPr>
                <w:rFonts w:ascii="Corbel" w:hAnsi="Corbel"/>
                <w:szCs w:val="24"/>
                <w:lang w:val="en-US"/>
              </w:rPr>
              <w:t xml:space="preserve">Swan, M. </w:t>
            </w:r>
            <w:r w:rsidRPr="002359C8">
              <w:rPr>
                <w:rFonts w:ascii="Corbel" w:hAnsi="Corbel"/>
                <w:i/>
                <w:iCs/>
                <w:szCs w:val="24"/>
                <w:lang w:val="en-US"/>
              </w:rPr>
              <w:t>Practical English Usage</w:t>
            </w:r>
            <w:r w:rsidRPr="002359C8">
              <w:rPr>
                <w:rFonts w:ascii="Corbel" w:hAnsi="Corbel"/>
                <w:szCs w:val="24"/>
                <w:lang w:val="en-US"/>
              </w:rPr>
              <w:t xml:space="preserve">, OUP, 2016  </w:t>
            </w:r>
          </w:p>
          <w:p w14:paraId="07795FF9" w14:textId="77777777" w:rsidR="00AA1FCD" w:rsidRPr="00AD6CC6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</w:p>
        </w:tc>
      </w:tr>
      <w:tr w:rsidR="00AA1FCD" w:rsidRPr="00D9371A" w14:paraId="471F0B18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569F768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0D453051" w14:textId="77777777" w:rsidR="00AD6CC6" w:rsidRPr="00135FC8" w:rsidRDefault="00AD6CC6" w:rsidP="00AD6CC6">
            <w:pPr>
              <w:numPr>
                <w:ilvl w:val="0"/>
                <w:numId w:val="11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 w:rsidRPr="00135FC8">
              <w:rPr>
                <w:rFonts w:ascii="Corbel" w:hAnsi="Corbel"/>
                <w:szCs w:val="24"/>
                <w:lang w:val="en-US"/>
              </w:rPr>
              <w:t xml:space="preserve">Gethin, H. </w:t>
            </w:r>
            <w:r w:rsidRPr="00135FC8">
              <w:rPr>
                <w:rFonts w:ascii="Corbel" w:hAnsi="Corbel"/>
                <w:i/>
                <w:iCs/>
                <w:szCs w:val="24"/>
                <w:lang w:val="en-US"/>
              </w:rPr>
              <w:t>Grammar in Context. Proficiency Level</w:t>
            </w:r>
            <w:r w:rsidRPr="00135FC8">
              <w:rPr>
                <w:rFonts w:ascii="Corbel" w:hAnsi="Corbel"/>
                <w:szCs w:val="24"/>
                <w:lang w:val="en-US"/>
              </w:rPr>
              <w:t>, Longman, 1992</w:t>
            </w:r>
          </w:p>
          <w:p w14:paraId="325B5D9B" w14:textId="77777777" w:rsidR="00AD6CC6" w:rsidRPr="002359C8" w:rsidRDefault="00AD6CC6" w:rsidP="00AD6CC6">
            <w:pPr>
              <w:numPr>
                <w:ilvl w:val="0"/>
                <w:numId w:val="11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 w:rsidRPr="002359C8">
              <w:rPr>
                <w:rFonts w:ascii="Corbel" w:hAnsi="Corbel"/>
                <w:szCs w:val="24"/>
                <w:lang w:val="en-US"/>
              </w:rPr>
              <w:t xml:space="preserve">Swan, M. </w:t>
            </w:r>
            <w:r w:rsidRPr="002359C8">
              <w:rPr>
                <w:rFonts w:ascii="Corbel" w:hAnsi="Corbel"/>
                <w:i/>
                <w:szCs w:val="24"/>
                <w:lang w:val="en-US"/>
              </w:rPr>
              <w:t xml:space="preserve">Grammar Scan. Diagnostic Tests for Practical English Usage. OUP </w:t>
            </w:r>
            <w:r w:rsidRPr="002359C8">
              <w:rPr>
                <w:rFonts w:ascii="Corbel" w:hAnsi="Corbel"/>
                <w:szCs w:val="24"/>
                <w:lang w:val="en-US"/>
              </w:rPr>
              <w:t>2008.</w:t>
            </w:r>
          </w:p>
          <w:p w14:paraId="7622D667" w14:textId="77777777" w:rsidR="00AD6CC6" w:rsidRDefault="00AD6CC6" w:rsidP="00AD6CC6">
            <w:pPr>
              <w:pStyle w:val="ListParagraph"/>
              <w:numPr>
                <w:ilvl w:val="0"/>
                <w:numId w:val="11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 w:rsidRPr="002359C8">
              <w:rPr>
                <w:rFonts w:ascii="Corbel" w:hAnsi="Corbel"/>
                <w:szCs w:val="24"/>
                <w:lang w:val="en-US"/>
              </w:rPr>
              <w:t xml:space="preserve">Vince, M. </w:t>
            </w:r>
            <w:r w:rsidRPr="002359C8">
              <w:rPr>
                <w:rFonts w:ascii="Corbel" w:hAnsi="Corbel"/>
                <w:i/>
                <w:szCs w:val="24"/>
                <w:lang w:val="en-US"/>
              </w:rPr>
              <w:t>Advanced Language Practice</w:t>
            </w:r>
            <w:r w:rsidRPr="002359C8">
              <w:rPr>
                <w:rFonts w:ascii="Corbel" w:hAnsi="Corbel"/>
                <w:szCs w:val="24"/>
                <w:lang w:val="en-US"/>
              </w:rPr>
              <w:t>, Heinemann, 1994</w:t>
            </w:r>
          </w:p>
          <w:p w14:paraId="3188181E" w14:textId="77777777" w:rsidR="00AD6CC6" w:rsidRPr="002359C8" w:rsidRDefault="00AD6CC6" w:rsidP="00AD6CC6">
            <w:pPr>
              <w:pStyle w:val="ListParagraph"/>
              <w:numPr>
                <w:ilvl w:val="0"/>
                <w:numId w:val="11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Vince, M. Macmillan English Grammar in Context (Advanced), Macmillan Publisher Ltd. 2014</w:t>
            </w:r>
          </w:p>
          <w:p w14:paraId="4D12038D" w14:textId="77777777" w:rsidR="00AA1FCD" w:rsidRPr="00AD6CC6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</w:p>
        </w:tc>
      </w:tr>
    </w:tbl>
    <w:p w14:paraId="0CF96D84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7EB139B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05BF30E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2884072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01D1FAC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4854BD2F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75EA9AA6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98893C" w14:textId="77777777" w:rsidR="00935F12" w:rsidRDefault="00935F12">
      <w:pPr>
        <w:spacing w:after="0" w:line="240" w:lineRule="auto"/>
      </w:pPr>
      <w:r>
        <w:separator/>
      </w:r>
    </w:p>
  </w:endnote>
  <w:endnote w:type="continuationSeparator" w:id="0">
    <w:p w14:paraId="264AD852" w14:textId="77777777" w:rsidR="00935F12" w:rsidRDefault="00935F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203" w:usb1="288F0000" w:usb2="00000016" w:usb3="00000000" w:csb0="00040001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altName w:val="Times New Roman"/>
    <w:panose1 w:val="00000500000000020000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08700" w14:textId="77777777" w:rsidR="00AA1FCD" w:rsidRDefault="002D7484">
    <w:pPr>
      <w:pStyle w:val="Footer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0C1A59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53488F" w14:textId="77777777" w:rsidR="00935F12" w:rsidRDefault="00935F12">
      <w:pPr>
        <w:spacing w:after="0" w:line="240" w:lineRule="auto"/>
      </w:pPr>
      <w:r>
        <w:separator/>
      </w:r>
    </w:p>
  </w:footnote>
  <w:footnote w:type="continuationSeparator" w:id="0">
    <w:p w14:paraId="52F2CDA9" w14:textId="77777777" w:rsidR="00935F12" w:rsidRDefault="00935F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F21B1"/>
    <w:multiLevelType w:val="hybridMultilevel"/>
    <w:tmpl w:val="F1B421C6"/>
    <w:lvl w:ilvl="0" w:tplc="F0629DB6">
      <w:start w:val="3"/>
      <w:numFmt w:val="bullet"/>
      <w:lvlText w:val="-"/>
      <w:lvlJc w:val="left"/>
      <w:pPr>
        <w:ind w:left="720" w:hanging="360"/>
      </w:pPr>
      <w:rPr>
        <w:rFonts w:ascii="Corbel" w:eastAsia="Calibri" w:hAnsi="Corbe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2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B610ECE"/>
    <w:multiLevelType w:val="hybridMultilevel"/>
    <w:tmpl w:val="5F966A68"/>
    <w:lvl w:ilvl="0" w:tplc="68D66FDC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Cambria" w:hAnsi="Times New Roman" w:cs="Times New Roman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57941FFB"/>
    <w:multiLevelType w:val="hybridMultilevel"/>
    <w:tmpl w:val="4DBC91D8"/>
    <w:lvl w:ilvl="0" w:tplc="FC4EFA76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6" w15:restartNumberingAfterBreak="0">
    <w:nsid w:val="70F12AC1"/>
    <w:multiLevelType w:val="hybridMultilevel"/>
    <w:tmpl w:val="C18A640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DB5BBF"/>
    <w:multiLevelType w:val="hybridMultilevel"/>
    <w:tmpl w:val="6B16A834"/>
    <w:lvl w:ilvl="0" w:tplc="CF9628B0">
      <w:start w:val="3"/>
      <w:numFmt w:val="bullet"/>
      <w:lvlText w:val="-"/>
      <w:lvlJc w:val="left"/>
      <w:pPr>
        <w:ind w:left="720" w:hanging="360"/>
      </w:pPr>
      <w:rPr>
        <w:rFonts w:ascii="Corbel" w:eastAsia="Calibri" w:hAnsi="Corbe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1128159158">
    <w:abstractNumId w:val="1"/>
  </w:num>
  <w:num w:numId="2" w16cid:durableId="828250295">
    <w:abstractNumId w:val="2"/>
  </w:num>
  <w:num w:numId="3" w16cid:durableId="756364157">
    <w:abstractNumId w:val="10"/>
  </w:num>
  <w:num w:numId="4" w16cid:durableId="246351636">
    <w:abstractNumId w:val="8"/>
  </w:num>
  <w:num w:numId="5" w16cid:durableId="1102845150">
    <w:abstractNumId w:val="7"/>
  </w:num>
  <w:num w:numId="6" w16cid:durableId="1495879794">
    <w:abstractNumId w:val="4"/>
  </w:num>
  <w:num w:numId="7" w16cid:durableId="1006052961">
    <w:abstractNumId w:val="0"/>
  </w:num>
  <w:num w:numId="8" w16cid:durableId="1724594011">
    <w:abstractNumId w:val="9"/>
  </w:num>
  <w:num w:numId="9" w16cid:durableId="1181511642">
    <w:abstractNumId w:val="3"/>
  </w:num>
  <w:num w:numId="10" w16cid:durableId="1796630862">
    <w:abstractNumId w:val="5"/>
  </w:num>
  <w:num w:numId="11" w16cid:durableId="127651957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qQUAlDhaWSwAAAA="/>
  </w:docVars>
  <w:rsids>
    <w:rsidRoot w:val="00AA1FCD"/>
    <w:rsid w:val="00036AA9"/>
    <w:rsid w:val="000B073D"/>
    <w:rsid w:val="000C1A59"/>
    <w:rsid w:val="000D0F83"/>
    <w:rsid w:val="0014037F"/>
    <w:rsid w:val="00180EFC"/>
    <w:rsid w:val="00195A8A"/>
    <w:rsid w:val="001C26A0"/>
    <w:rsid w:val="0028211C"/>
    <w:rsid w:val="002D7484"/>
    <w:rsid w:val="00300BF3"/>
    <w:rsid w:val="003730E0"/>
    <w:rsid w:val="004C1A8D"/>
    <w:rsid w:val="004F2031"/>
    <w:rsid w:val="005176CF"/>
    <w:rsid w:val="0052040C"/>
    <w:rsid w:val="00547266"/>
    <w:rsid w:val="005B0CE1"/>
    <w:rsid w:val="005D321F"/>
    <w:rsid w:val="005F3199"/>
    <w:rsid w:val="00615C88"/>
    <w:rsid w:val="006832D3"/>
    <w:rsid w:val="006B1014"/>
    <w:rsid w:val="00750058"/>
    <w:rsid w:val="007C438F"/>
    <w:rsid w:val="007E47EB"/>
    <w:rsid w:val="007F72BB"/>
    <w:rsid w:val="0080361E"/>
    <w:rsid w:val="00861C73"/>
    <w:rsid w:val="008E50B9"/>
    <w:rsid w:val="00935F12"/>
    <w:rsid w:val="009962BE"/>
    <w:rsid w:val="009E09D6"/>
    <w:rsid w:val="009F7732"/>
    <w:rsid w:val="00A07FFB"/>
    <w:rsid w:val="00AA1FCD"/>
    <w:rsid w:val="00AB1C71"/>
    <w:rsid w:val="00AD6CC6"/>
    <w:rsid w:val="00AE440B"/>
    <w:rsid w:val="00B81073"/>
    <w:rsid w:val="00BA78AA"/>
    <w:rsid w:val="00CA4C20"/>
    <w:rsid w:val="00CF3960"/>
    <w:rsid w:val="00D31669"/>
    <w:rsid w:val="00D341C4"/>
    <w:rsid w:val="00D9371A"/>
    <w:rsid w:val="00DF7EDC"/>
    <w:rsid w:val="00EA249D"/>
    <w:rsid w:val="00EE0CE4"/>
    <w:rsid w:val="00F32FE2"/>
    <w:rsid w:val="00F83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0B076C2"/>
  <w15:docId w15:val="{0F839083-0116-45BB-A176-94EE82479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962BE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val="en-PL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0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F37F6A-F41E-4AD1-ABE8-8DEA420644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5</Pages>
  <Words>1043</Words>
  <Characters>5949</Characters>
  <Application>Microsoft Office Word</Application>
  <DocSecurity>0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9</cp:revision>
  <cp:lastPrinted>2017-07-04T06:31:00Z</cp:lastPrinted>
  <dcterms:created xsi:type="dcterms:W3CDTF">2020-01-25T12:22:00Z</dcterms:created>
  <dcterms:modified xsi:type="dcterms:W3CDTF">2024-02-20T13:08:00Z</dcterms:modified>
  <dc:language>pl-PL</dc:language>
</cp:coreProperties>
</file>